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347197A1" w:rsidR="00531572" w:rsidRPr="00642539" w:rsidRDefault="00256458" w:rsidP="00FC2C3E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>CONFERENCE PROGRAM</w:t>
      </w:r>
    </w:p>
    <w:p w14:paraId="7B01AC42" w14:textId="40679DA0" w:rsidR="00AE3EE4" w:rsidRPr="00642539" w:rsidRDefault="00642539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Thurs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2 September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D976B6" w:rsidRPr="00642539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45048E" w:rsidRPr="00335460" w14:paraId="5790CD4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45048E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15B56BF3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29D733E" wp14:editId="22D39671">
                  <wp:extent cx="432000" cy="432000"/>
                  <wp:effectExtent l="0" t="0" r="6350" b="6350"/>
                  <wp:docPr id="2" name="Picture 2" descr="Image result for Alva Edy Tontow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lva Edy Tontow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30" t="7144" r="20952" b="3523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25970B98" w:rsidR="008C2744" w:rsidRPr="00A313C8" w:rsidRDefault="00225A25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25A25">
              <w:rPr>
                <w:rFonts w:ascii="Open Sans" w:hAnsi="Open Sans" w:cs="Open Sans"/>
                <w:sz w:val="18"/>
                <w:lang w:val="en-GB"/>
              </w:rPr>
              <w:t>Alva Edy Tontowi, Ph.D.</w:t>
            </w:r>
          </w:p>
          <w:p w14:paraId="557BE76E" w14:textId="729D02FD" w:rsidR="008C2744" w:rsidRPr="00A313C8" w:rsidRDefault="00225A25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201</w:t>
            </w:r>
            <w:r w:rsidR="008C2744"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52420D5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45048E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419E097E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B850F3" wp14:editId="720642A8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36462C9" w14:textId="2D830D86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04CB1">
              <w:rPr>
                <w:rFonts w:ascii="Open Sans" w:hAnsi="Open Sans" w:cs="Open Sans"/>
                <w:sz w:val="18"/>
              </w:rPr>
              <w:t>Assoc.Prof. Jose Guiterrez-Marcos</w:t>
            </w:r>
            <w:r>
              <w:rPr>
                <w:rFonts w:ascii="Open Sans" w:hAnsi="Open Sans" w:cs="Open Sans"/>
                <w:sz w:val="18"/>
              </w:rPr>
              <w:br/>
            </w:r>
            <w:r w:rsidRPr="00304CB1">
              <w:rPr>
                <w:rFonts w:ascii="Open Sans" w:hAnsi="Open Sans" w:cs="Open Sans"/>
                <w:i/>
                <w:sz w:val="18"/>
              </w:rPr>
              <w:t>The University of Warwick, United Kingdo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2CA28BA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45048E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494029BD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4EACFEA" wp14:editId="0F3711B6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AA9072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225A25">
              <w:rPr>
                <w:rFonts w:ascii="Open Sans" w:hAnsi="Open Sans" w:cs="Open Sans"/>
                <w:sz w:val="18"/>
                <w:lang w:val="en-GB"/>
              </w:rPr>
              <w:t>James Goh Cho Hong</w:t>
            </w:r>
          </w:p>
          <w:p w14:paraId="18158CC6" w14:textId="7532FFCE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  <w:lang w:val="en-GB"/>
              </w:rPr>
              <w:t>National University of Singapore, Singapor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3D8E1698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F05A462" wp14:editId="667FEAF0">
                  <wp:extent cx="432000" cy="43200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8C6A83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304CB1">
              <w:rPr>
                <w:rFonts w:ascii="Open Sans" w:hAnsi="Open Sans" w:cs="Open Sans"/>
                <w:sz w:val="18"/>
                <w:lang w:val="en-GB"/>
              </w:rPr>
              <w:t>Hirohiko Okamura</w:t>
            </w:r>
          </w:p>
          <w:p w14:paraId="49FF6AAE" w14:textId="65DEF3FC" w:rsidR="008C2744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</w:rPr>
              <w:t>Okayama University,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Pr="00304CB1">
              <w:rPr>
                <w:rFonts w:ascii="Open Sans" w:hAnsi="Open Sans" w:cs="Open Sans"/>
                <w:i/>
                <w:sz w:val="18"/>
              </w:rPr>
              <w:t>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694BAC09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45048E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02CC311C" w:rsidR="008C2744" w:rsidRPr="00A313C8" w:rsidRDefault="0045048E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E84AB61" wp14:editId="5F9EEDA1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02D9783B" w:rsidR="008C2744" w:rsidRPr="00A313C8" w:rsidRDefault="0045048E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5E84FAB1" w:rsidR="008C2744" w:rsidRPr="00A313C8" w:rsidRDefault="00F87CF1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45048E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6EED28A4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9781FD" wp14:editId="79CA8F31">
                  <wp:extent cx="432000" cy="432000"/>
                  <wp:effectExtent l="0" t="0" r="6350" b="6350"/>
                  <wp:docPr id="46" name="Picture 4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256A3C38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524EF07B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45048E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2CC909BD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8765D0" wp14:editId="30A929CC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1D1A441C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032A02F1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20"/>
        <w:gridCol w:w="1896"/>
      </w:tblGrid>
      <w:tr w:rsidR="0045048E" w:rsidRPr="00335460" w14:paraId="08C015A1" w14:textId="77777777" w:rsidTr="0075216B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0F95750B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3B7D945" wp14:editId="267F5C52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30C49702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4E26C1B9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2CC295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4B45529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533FD7B" wp14:editId="76902DA0">
                  <wp:extent cx="414094" cy="432000"/>
                  <wp:effectExtent l="0" t="0" r="508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61" t="1515" r="28047" b="45260"/>
                          <a:stretch/>
                        </pic:blipFill>
                        <pic:spPr bwMode="auto">
                          <a:xfrm>
                            <a:off x="0" y="0"/>
                            <a:ext cx="414094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B5C8D9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Assoc.Prof. Takayuki Tohge </w:t>
            </w:r>
          </w:p>
          <w:p w14:paraId="0068192A" w14:textId="3BA6586A" w:rsidR="00D67CE5" w:rsidRPr="00F87CF1" w:rsidRDefault="00F87CF1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45048E">
              <w:rPr>
                <w:rFonts w:ascii="Open Sans" w:hAnsi="Open Sans" w:cs="Open Sans"/>
                <w:i/>
                <w:sz w:val="18"/>
                <w:lang w:val="en-GB"/>
              </w:rPr>
              <w:t>Nara Institute of Science and Technology, Japan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51E37ADD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23D21804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5CB707D5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B7A61DA" wp14:editId="6108C8B4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E2F882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Univ.Prof. Dietmar Haltrich </w:t>
            </w:r>
          </w:p>
          <w:p w14:paraId="6E6E511F" w14:textId="796452D6" w:rsidR="00F87CF1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y of Natural Resources and Life Science, Vienn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7B439DC0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A663D60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4C730AEF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774E62" wp14:editId="47A4D63D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15351340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7697DC64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322CDD0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DFA20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7F2F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676E67" w14:textId="6571EEBF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EE10B53" wp14:editId="4B3FAC80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7D411" w14:textId="685D350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Prof. Sunarti </w:t>
            </w:r>
          </w:p>
          <w:p w14:paraId="6EC8F494" w14:textId="363F793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5BCF0C" w14:textId="73C922C6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ED1A939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26E45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CFB4C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D16F38" w14:textId="4C29D56C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ED71F0" wp14:editId="1FA248E2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6EC3C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Dr.rer.nat. Yosi Bayu Murti </w:t>
            </w:r>
          </w:p>
          <w:p w14:paraId="2CA4A4AA" w14:textId="1A5A3876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DE832" w14:textId="41D5EF64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45048E" w:rsidRPr="00335460" w14:paraId="719D83A6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1BACB777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72A1D80" wp14:editId="094E85F1">
                  <wp:extent cx="432000" cy="432000"/>
                  <wp:effectExtent l="0" t="0" r="6350" b="6350"/>
                  <wp:docPr id="50" name="Picture 50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0EFA9661" w:rsidR="00D67CE5" w:rsidRPr="00A313C8" w:rsidRDefault="0045048E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4FC108D3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35460" w14:paraId="753A8E19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B663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CCF21" w14:textId="54C8C9D0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F308E7" wp14:editId="47A965AD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2302F098" w14:textId="48AE7CEE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4B542" w14:textId="304D4818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233A45" w:rsidRPr="00335460" w14:paraId="0E84FAF0" w14:textId="77777777" w:rsidTr="00225A25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55148025" w14:textId="77777777" w:rsidR="00233A45" w:rsidRPr="00A313C8" w:rsidRDefault="00233A45" w:rsidP="00233A4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233A45" w:rsidRPr="00335460" w14:paraId="5C9377CF" w14:textId="77777777" w:rsidTr="0075216B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125AA34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49BFDF2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E0B65B" wp14:editId="27C09D13">
                  <wp:extent cx="432000" cy="432000"/>
                  <wp:effectExtent l="0" t="0" r="6350" b="6350"/>
                  <wp:docPr id="56" name="Picture 5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4BFDF8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068EB1A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35460" w14:paraId="7054008D" w14:textId="77777777" w:rsidTr="0075216B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32DDB42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E55D838" wp14:editId="3E54CD30">
                  <wp:extent cx="432000" cy="432000"/>
                  <wp:effectExtent l="0" t="0" r="635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676006F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21D5E183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35460" w14:paraId="16ECF851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51FD433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C085B56" wp14:editId="67A4E195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E85C0B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13CFA19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35460" w14:paraId="71EFEAAB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3D4455C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19B5C22" wp14:editId="402A379A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628AB41E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1024FDDC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5241B0BD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50AC04A8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23B8A01" wp14:editId="712A348F">
                  <wp:extent cx="432000" cy="432000"/>
                  <wp:effectExtent l="0" t="0" r="6350" b="6350"/>
                  <wp:docPr id="62" name="Picture 6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5D5922FD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2587EF3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75216B" w:rsidRPr="00335460" w14:paraId="21A63981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A3D01B" w14:textId="77777777" w:rsidR="0075216B" w:rsidRPr="00A313C8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38217" w14:textId="77777777" w:rsidR="0075216B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887112" w14:textId="019D5BCD" w:rsidR="00CB28A8" w:rsidRPr="0045048E" w:rsidRDefault="00CB28A8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21E5C3E" wp14:editId="361FA725">
                  <wp:extent cx="431800" cy="4318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74DBC8" w14:textId="77777777" w:rsidR="00CB28A8" w:rsidRDefault="00CB28A8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B28A8">
              <w:rPr>
                <w:rFonts w:ascii="Open Sans" w:hAnsi="Open Sans" w:cs="Open Sans"/>
                <w:sz w:val="18"/>
                <w:szCs w:val="18"/>
              </w:rPr>
              <w:t>Prof. dr. Tri Wibawa</w:t>
            </w:r>
          </w:p>
          <w:p w14:paraId="0C525D83" w14:textId="6C6882F5" w:rsidR="0075216B" w:rsidRPr="0045048E" w:rsidRDefault="0075216B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Universitas Gadjah Mada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</w:t>
            </w: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DA240F" w14:textId="368D2F9A" w:rsidR="0075216B" w:rsidRDefault="0075216B" w:rsidP="0075216B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75216B" w:rsidRPr="00335460" w14:paraId="607DA1EE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68D9A" w14:textId="77777777" w:rsidR="0075216B" w:rsidRPr="00A313C8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033732" w14:textId="7274C6DE" w:rsidR="0075216B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E28BB" wp14:editId="5E1A3AC7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69425F" w14:textId="6CD61D69" w:rsidR="0075216B" w:rsidRPr="0045048E" w:rsidRDefault="0075216B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3FBBF" w14:textId="35A601CF" w:rsidR="0075216B" w:rsidRDefault="0075216B" w:rsidP="0075216B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75216B" w:rsidRPr="00335460" w14:paraId="10EBB33F" w14:textId="77777777" w:rsidTr="0075216B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75216B" w:rsidRPr="00A313C8" w:rsidRDefault="0075216B" w:rsidP="0075216B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75216B" w:rsidRPr="00A313C8" w:rsidRDefault="0075216B" w:rsidP="0075216B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75216B" w:rsidRPr="00A313C8" w:rsidRDefault="0075216B" w:rsidP="0075216B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75216B" w:rsidRPr="00A313C8" w:rsidRDefault="0075216B" w:rsidP="0075216B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6B3B61C7" w14:textId="77777777" w:rsidR="00F87CF1" w:rsidRDefault="00F87CF1"/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3"/>
        <w:gridCol w:w="1897"/>
      </w:tblGrid>
      <w:tr w:rsidR="007B2BD3" w:rsidRPr="00A313C8" w14:paraId="2A45D65F" w14:textId="77777777" w:rsidTr="00225A25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4D739A0D" w:rsidR="007B2BD3" w:rsidRPr="00A313C8" w:rsidRDefault="00411169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br w:type="page"/>
            </w:r>
            <w:r w:rsidR="007B2BD3" w:rsidRPr="00A313C8">
              <w:rPr>
                <w:rFonts w:ascii="Open Sans" w:hAnsi="Open Sans" w:cs="Open Sans"/>
                <w:sz w:val="18"/>
                <w:szCs w:val="20"/>
              </w:rPr>
              <w:t>SYMPOSIA SESSION II</w:t>
            </w:r>
            <w:r w:rsidR="007B2BD3"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33A45" w:rsidRPr="00A313C8" w14:paraId="2092C1E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6B56362B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66B63BA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81B0746" wp14:editId="3FF2FC92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39A1156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4D9B247A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A313C8" w14:paraId="6E778B2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1E7C2D0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CD7A063" wp14:editId="1730B6B5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57203A3E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5CC183F0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A313C8" w14:paraId="05FB337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264D3F9F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8E8236" wp14:editId="02264E74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13A5F76C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6AE4BECF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and Carnation rooms</w:t>
            </w:r>
          </w:p>
        </w:tc>
      </w:tr>
      <w:tr w:rsidR="00233A45" w:rsidRPr="00A313C8" w14:paraId="3F15E3D0" w14:textId="77777777" w:rsidTr="00812FC0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1C4A146D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FE5C0F" wp14:editId="191E89B6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65A33D86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11E8996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F43A75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F43A75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6E1F24DB" w14:textId="4F6C7F16" w:rsidR="00F03809" w:rsidRPr="00F43A75" w:rsidRDefault="00F43A75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Fri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day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3 September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853003">
        <w:trPr>
          <w:trHeight w:val="567"/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A6866F" w14:textId="3AB44DD0" w:rsidR="00DF5BCB" w:rsidRPr="00313C33" w:rsidRDefault="00F03809" w:rsidP="00853003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348512CF" w:rsidR="00F03809" w:rsidRPr="00313C33" w:rsidRDefault="00F87CF1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358DE77" wp14:editId="135B5AFE">
                  <wp:extent cx="432000" cy="4320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3AFFCE6D" w14:textId="77777777" w:rsidR="00F87CF1" w:rsidRPr="00313C33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Shun Hirota</w:t>
            </w:r>
          </w:p>
          <w:p w14:paraId="79EC1E5F" w14:textId="2C8509D9" w:rsidR="00F03809" w:rsidRPr="003353AE" w:rsidRDefault="00F87CF1" w:rsidP="00F87CF1">
            <w:pPr>
              <w:pStyle w:val="SPEAKERNAME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Nara Institute of Science and Technolog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04CB1" w:rsidRPr="00313C33" w14:paraId="41150FEE" w14:textId="77777777" w:rsidTr="00853003">
        <w:trPr>
          <w:trHeight w:val="283"/>
          <w:jc w:val="center"/>
        </w:trPr>
        <w:tc>
          <w:tcPr>
            <w:tcW w:w="708" w:type="pct"/>
            <w:tcBorders>
              <w:top w:val="single" w:sz="4" w:space="0" w:color="A5A5A5" w:themeColor="accent3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01F49" w14:textId="757DA19A" w:rsidR="00304CB1" w:rsidRPr="00313C33" w:rsidRDefault="00304CB1" w:rsidP="00304CB1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5</w:t>
            </w:r>
          </w:p>
        </w:tc>
        <w:tc>
          <w:tcPr>
            <w:tcW w:w="103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0D3166" w14:textId="77777777" w:rsidR="00304CB1" w:rsidRDefault="00304CB1" w:rsidP="00304CB1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nil"/>
            </w:tcBorders>
            <w:vAlign w:val="center"/>
          </w:tcPr>
          <w:p w14:paraId="302CF5E4" w14:textId="60265C6B" w:rsidR="00304CB1" w:rsidRPr="00767DB6" w:rsidRDefault="00853003" w:rsidP="00304CB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1EB84" w14:textId="6DC371DC" w:rsidR="00304CB1" w:rsidRPr="00313C33" w:rsidRDefault="00304CB1" w:rsidP="00304CB1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304CB1" w:rsidRPr="00313C33" w14:paraId="5B701295" w14:textId="77777777" w:rsidTr="00853003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28FB6" w14:textId="0637F19F" w:rsidR="00304CB1" w:rsidRPr="00313C33" w:rsidRDefault="00304CB1" w:rsidP="00304CB1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53003" w:rsidRPr="00313C33" w14:paraId="1FEC6DEE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5109A" w14:textId="70FF589E" w:rsidR="00853003" w:rsidRPr="00853003" w:rsidRDefault="00853003" w:rsidP="00853003">
            <w:pPr>
              <w:pStyle w:val="TI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0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AA821" w14:textId="03738D6C" w:rsidR="00853003" w:rsidRDefault="0075216B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bdr w:val="none" w:sz="0" w:space="0" w:color="auto" w:frame="1"/>
              </w:rPr>
              <w:drawing>
                <wp:inline distT="0" distB="0" distL="0" distR="0" wp14:anchorId="03052C46" wp14:editId="7323A263">
                  <wp:extent cx="432000" cy="432000"/>
                  <wp:effectExtent l="0" t="0" r="6350" b="6350"/>
                  <wp:docPr id="19" name="Picture 19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15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C7D7112" w14:textId="2570A728" w:rsidR="0075216B" w:rsidRPr="0075216B" w:rsidRDefault="00042A5E" w:rsidP="0075216B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Prof. </w:t>
            </w:r>
            <w:r w:rsidR="0075216B" w:rsidRPr="0075216B">
              <w:rPr>
                <w:rFonts w:ascii="Open Sans" w:hAnsi="Open Sans" w:cs="Open Sans"/>
                <w:sz w:val="18"/>
                <w:szCs w:val="18"/>
              </w:rPr>
              <w:t>Ming-Fa Hsieh</w:t>
            </w:r>
          </w:p>
          <w:p w14:paraId="2BA0DF11" w14:textId="2075B53B" w:rsidR="00853003" w:rsidRPr="00767DB6" w:rsidRDefault="0075216B" w:rsidP="0075216B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75216B">
              <w:rPr>
                <w:rFonts w:ascii="Open Sans" w:hAnsi="Open Sans" w:cs="Open Sans"/>
                <w:i/>
                <w:sz w:val="18"/>
                <w:szCs w:val="18"/>
              </w:rPr>
              <w:t>Chung Yuan Christian University, Taiw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9A6A4A" w14:textId="6C076DAF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853003" w:rsidRPr="00313C33" w:rsidRDefault="00853003" w:rsidP="00853003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684DA1CE" w:rsidR="00853003" w:rsidRPr="00313C33" w:rsidRDefault="0075216B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bdr w:val="none" w:sz="0" w:space="0" w:color="auto" w:frame="1"/>
              </w:rPr>
              <w:drawing>
                <wp:inline distT="0" distB="0" distL="0" distR="0" wp14:anchorId="0545475D" wp14:editId="35A45683">
                  <wp:extent cx="432000" cy="432000"/>
                  <wp:effectExtent l="0" t="0" r="6350" b="6350"/>
                  <wp:docPr id="18" name="Picture 18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93" r="11183" b="1926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31D7DEEC" w14:textId="5A558FD2" w:rsidR="0075216B" w:rsidRPr="0075216B" w:rsidRDefault="00042A5E" w:rsidP="0075216B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Prof. </w:t>
            </w:r>
            <w:r w:rsidR="0075216B" w:rsidRPr="0075216B">
              <w:rPr>
                <w:rFonts w:ascii="Open Sans" w:hAnsi="Open Sans" w:cs="Open Sans"/>
                <w:sz w:val="18"/>
                <w:szCs w:val="18"/>
              </w:rPr>
              <w:t xml:space="preserve">Vasif Hasirci </w:t>
            </w:r>
          </w:p>
          <w:p w14:paraId="3C396CA6" w14:textId="412A2BC5" w:rsidR="00853003" w:rsidRPr="003353AE" w:rsidRDefault="0075216B" w:rsidP="0075216B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75216B">
              <w:rPr>
                <w:rFonts w:ascii="Open Sans" w:hAnsi="Open Sans" w:cs="Open Sans"/>
                <w:i/>
                <w:sz w:val="18"/>
                <w:szCs w:val="18"/>
              </w:rPr>
              <w:t>Acıbadem Mehmet Ali Aydınlar Universit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y, </w:t>
            </w:r>
            <w:r w:rsidRPr="0075216B">
              <w:rPr>
                <w:rFonts w:ascii="Open Sans" w:hAnsi="Open Sans" w:cs="Open Sans"/>
                <w:i/>
                <w:sz w:val="18"/>
                <w:szCs w:val="18"/>
              </w:rPr>
              <w:t>Turkey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73D1FEB" w14:textId="77777777" w:rsidTr="0085300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A130A" w14:textId="0BD2E30A" w:rsidR="00853003" w:rsidRPr="00853003" w:rsidRDefault="00853003" w:rsidP="0085300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3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4A10" w14:textId="77777777" w:rsidR="00853003" w:rsidRPr="00313C33" w:rsidRDefault="00853003" w:rsidP="0085300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0553B710" w:rsidR="00853003" w:rsidRPr="00313C33" w:rsidRDefault="00853003" w:rsidP="0085300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72E2" w14:textId="77A29350" w:rsidR="00853003" w:rsidRPr="00313C33" w:rsidRDefault="00853003" w:rsidP="0085300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853003" w:rsidRPr="00313C33" w14:paraId="4D44F50C" w14:textId="77777777" w:rsidTr="00225A2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0EFE4FB8" w14:textId="77777777" w:rsidR="00853003" w:rsidRPr="00313C33" w:rsidRDefault="00853003" w:rsidP="008530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233A45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36C7508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23C8325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400979" wp14:editId="7DB846F0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3A17F415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7034123D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233A45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4E18A8D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2311D5D6" wp14:editId="7E454024">
                  <wp:extent cx="432000" cy="432000"/>
                  <wp:effectExtent l="0" t="0" r="6350" b="6350"/>
                  <wp:docPr id="75" name="Picture 75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2E4A050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62CE1AE8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04C4F92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974F65" wp14:editId="2ECDA3B1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EED6BE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252A9C1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53F0C7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572FBBE1" wp14:editId="5D477DBB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50DE0D3B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635E9E9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581930B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6E245C" wp14:editId="7175B563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18AA90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1DF8F92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13C33" w14:paraId="679545E2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A111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DF8E5" w14:textId="5DC59992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A1714D" wp14:editId="4C8442BB">
                  <wp:extent cx="432000" cy="432000"/>
                  <wp:effectExtent l="0" t="0" r="6350" b="6350"/>
                  <wp:docPr id="79" name="Picture 79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10023C5D" w14:textId="0900DCC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D28717" w14:textId="3B526751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13C33" w14:paraId="30400545" w14:textId="77777777" w:rsidTr="00853003">
        <w:trPr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5F87FD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F2264A1" wp14:editId="657B6122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4034A320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32F8C0C2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853003" w:rsidRPr="00313C33" w14:paraId="7B5BD632" w14:textId="77777777" w:rsidTr="00853003">
        <w:trPr>
          <w:jc w:val="center"/>
        </w:trPr>
        <w:tc>
          <w:tcPr>
            <w:tcW w:w="708" w:type="pct"/>
            <w:tcBorders>
              <w:top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4460" w14:textId="779E224B" w:rsidR="00853003" w:rsidRPr="00A313C8" w:rsidRDefault="0085300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4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4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2FC2D" w14:textId="77777777" w:rsidR="00853003" w:rsidRPr="00A313C8" w:rsidRDefault="00853003" w:rsidP="0085300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16313A5E" w14:textId="382BE212" w:rsidR="00853003" w:rsidRPr="00A313C8" w:rsidRDefault="00853003" w:rsidP="0085300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8F0D3" w14:textId="3B8F59F0" w:rsidR="00853003" w:rsidRDefault="00853003" w:rsidP="0085300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364651C8" w14:textId="72B72881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31"/>
          <w:footerReference w:type="default" r:id="rId32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3353AE" w:rsidRPr="00313C33" w14:paraId="3D8ABBEE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lastRenderedPageBreak/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13D84CFB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="0085300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FC2C3E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AD404" w14:textId="77777777" w:rsidR="004465EC" w:rsidRDefault="004465EC" w:rsidP="005275B2">
      <w:pPr>
        <w:spacing w:after="0" w:line="240" w:lineRule="auto"/>
      </w:pPr>
      <w:r>
        <w:separator/>
      </w:r>
    </w:p>
  </w:endnote>
  <w:endnote w:type="continuationSeparator" w:id="0">
    <w:p w14:paraId="67BC4D05" w14:textId="77777777" w:rsidR="004465EC" w:rsidRDefault="004465EC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C2C3E" w:rsidRPr="00793CFF" w14:paraId="6AC06734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11622E5F" w14:textId="77777777" w:rsidR="00FC2C3E" w:rsidRPr="00793CFF" w:rsidRDefault="00FC2C3E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E99BBA3" w14:textId="77777777" w:rsidR="00FC2C3E" w:rsidRPr="00793CFF" w:rsidRDefault="00FC2C3E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C2C3E" w:rsidRPr="00793CFF" w14:paraId="2D8728EE" w14:textId="77777777" w:rsidTr="00A94EE0">
      <w:tc>
        <w:tcPr>
          <w:tcW w:w="4542" w:type="dxa"/>
          <w:shd w:val="clear" w:color="auto" w:fill="auto"/>
          <w:vAlign w:val="center"/>
        </w:tcPr>
        <w:p w14:paraId="724433FE" w14:textId="35F4F840" w:rsidR="00FC2C3E" w:rsidRPr="00793CFF" w:rsidRDefault="00FC2C3E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3D8B8C03" w14:textId="77777777" w:rsidR="00FC2C3E" w:rsidRPr="00793CFF" w:rsidRDefault="00FC2C3E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53A0422" w14:textId="77777777" w:rsidR="00FC2C3E" w:rsidRDefault="00FC2C3E" w:rsidP="002E1D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161126E5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26965F9F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1DF140D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453ED4BA" w14:textId="77777777" w:rsidTr="00832A2E">
      <w:tc>
        <w:tcPr>
          <w:tcW w:w="4542" w:type="dxa"/>
          <w:shd w:val="clear" w:color="auto" w:fill="auto"/>
          <w:vAlign w:val="center"/>
        </w:tcPr>
        <w:p w14:paraId="2B0DCF86" w14:textId="04C2DE7C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812FC0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</w:t>
          </w:r>
        </w:p>
      </w:tc>
      <w:tc>
        <w:tcPr>
          <w:tcW w:w="4485" w:type="dxa"/>
          <w:shd w:val="clear" w:color="auto" w:fill="auto"/>
          <w:vAlign w:val="center"/>
        </w:tcPr>
        <w:p w14:paraId="4BDF0139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2B089" w14:textId="77777777" w:rsidR="004465EC" w:rsidRDefault="004465EC" w:rsidP="005275B2">
      <w:pPr>
        <w:spacing w:after="0" w:line="240" w:lineRule="auto"/>
      </w:pPr>
      <w:r>
        <w:separator/>
      </w:r>
    </w:p>
  </w:footnote>
  <w:footnote w:type="continuationSeparator" w:id="0">
    <w:p w14:paraId="31C63385" w14:textId="77777777" w:rsidR="004465EC" w:rsidRDefault="004465EC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75216B" w14:paraId="325ABE6A" w14:textId="77777777" w:rsidTr="00BB3B41">
      <w:tc>
        <w:tcPr>
          <w:tcW w:w="2552" w:type="dxa"/>
        </w:tcPr>
        <w:p w14:paraId="724208D7" w14:textId="77777777" w:rsidR="0075216B" w:rsidRPr="00C53906" w:rsidRDefault="0075216B" w:rsidP="0075216B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5616" behindDoc="0" locked="0" layoutInCell="1" allowOverlap="1" wp14:anchorId="02EBF704" wp14:editId="3170027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6A5A11FF" w14:textId="77777777" w:rsidR="0075216B" w:rsidRPr="00642539" w:rsidRDefault="0075216B" w:rsidP="0075216B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1C714113" w14:textId="77777777" w:rsidR="0075216B" w:rsidRPr="00C53906" w:rsidRDefault="0075216B" w:rsidP="0075216B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3FDA3CC9" w14:textId="77777777" w:rsidR="0075216B" w:rsidRDefault="0075216B" w:rsidP="0075216B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90496" behindDoc="0" locked="0" layoutInCell="1" allowOverlap="1" wp14:anchorId="311B3094" wp14:editId="7B2361B9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3568" behindDoc="0" locked="0" layoutInCell="1" allowOverlap="1" wp14:anchorId="1768ECBF" wp14:editId="2F4F1CA7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1520" behindDoc="0" locked="0" layoutInCell="1" allowOverlap="1" wp14:anchorId="090AEE2A" wp14:editId="035F7D48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2544" behindDoc="0" locked="0" layoutInCell="1" allowOverlap="1" wp14:anchorId="0155D33B" wp14:editId="54952805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4592" behindDoc="0" locked="0" layoutInCell="1" allowOverlap="1" wp14:anchorId="792D1A63" wp14:editId="525A33B6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5E47C8B7" w14:textId="77777777" w:rsidR="0075216B" w:rsidRPr="009F09A3" w:rsidRDefault="0075216B" w:rsidP="007521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F43A75" w14:paraId="0ECC2319" w14:textId="77777777" w:rsidTr="00832A2E">
      <w:tc>
        <w:tcPr>
          <w:tcW w:w="2552" w:type="dxa"/>
        </w:tcPr>
        <w:p w14:paraId="139290EF" w14:textId="77777777" w:rsidR="00F43A75" w:rsidRPr="00C53906" w:rsidRDefault="00F43A75" w:rsidP="00F43A75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8448" behindDoc="0" locked="0" layoutInCell="1" allowOverlap="1" wp14:anchorId="486B383E" wp14:editId="54598B4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8CEE9BA" w14:textId="77777777" w:rsidR="00F43A75" w:rsidRPr="00642539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34E97AA9" w14:textId="77777777" w:rsidR="00F43A75" w:rsidRPr="00C53906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C13630F" w14:textId="77777777" w:rsidR="00F43A75" w:rsidRDefault="00F43A75" w:rsidP="00F43A75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83328" behindDoc="0" locked="0" layoutInCell="1" allowOverlap="1" wp14:anchorId="0A40D3BA" wp14:editId="74072B2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6400" behindDoc="0" locked="0" layoutInCell="1" allowOverlap="1" wp14:anchorId="520EA9C4" wp14:editId="1793AC22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4352" behindDoc="0" locked="0" layoutInCell="1" allowOverlap="1" wp14:anchorId="173F455C" wp14:editId="715485F4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5376" behindDoc="0" locked="0" layoutInCell="1" allowOverlap="1" wp14:anchorId="52A3CFEF" wp14:editId="716CEC0C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7424" behindDoc="0" locked="0" layoutInCell="1" allowOverlap="1" wp14:anchorId="7AA87B99" wp14:editId="2C9A8482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NKoFAF0q14QtAAAA"/>
  </w:docVars>
  <w:rsids>
    <w:rsidRoot w:val="00AE3EE4"/>
    <w:rsid w:val="00032911"/>
    <w:rsid w:val="00036104"/>
    <w:rsid w:val="00042A5E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664FD"/>
    <w:rsid w:val="001C7357"/>
    <w:rsid w:val="001E7D30"/>
    <w:rsid w:val="00211FA1"/>
    <w:rsid w:val="00225A25"/>
    <w:rsid w:val="00233A45"/>
    <w:rsid w:val="00256458"/>
    <w:rsid w:val="002745BC"/>
    <w:rsid w:val="002771FB"/>
    <w:rsid w:val="00281F3B"/>
    <w:rsid w:val="00287373"/>
    <w:rsid w:val="002E1D26"/>
    <w:rsid w:val="002E3481"/>
    <w:rsid w:val="00304CB1"/>
    <w:rsid w:val="00313C33"/>
    <w:rsid w:val="003353AE"/>
    <w:rsid w:val="00335460"/>
    <w:rsid w:val="00354945"/>
    <w:rsid w:val="00357CA2"/>
    <w:rsid w:val="003616A3"/>
    <w:rsid w:val="00363867"/>
    <w:rsid w:val="00372BA8"/>
    <w:rsid w:val="00373803"/>
    <w:rsid w:val="003773C3"/>
    <w:rsid w:val="00394F02"/>
    <w:rsid w:val="003D7437"/>
    <w:rsid w:val="003E3BCB"/>
    <w:rsid w:val="00400439"/>
    <w:rsid w:val="004025B2"/>
    <w:rsid w:val="00411169"/>
    <w:rsid w:val="00442675"/>
    <w:rsid w:val="004465EC"/>
    <w:rsid w:val="0045048E"/>
    <w:rsid w:val="00464205"/>
    <w:rsid w:val="004A5025"/>
    <w:rsid w:val="004E5AFC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37673"/>
    <w:rsid w:val="00642539"/>
    <w:rsid w:val="0065706F"/>
    <w:rsid w:val="006634EE"/>
    <w:rsid w:val="006716C2"/>
    <w:rsid w:val="006B040F"/>
    <w:rsid w:val="006E5FAC"/>
    <w:rsid w:val="0075216B"/>
    <w:rsid w:val="007622C8"/>
    <w:rsid w:val="00767DB6"/>
    <w:rsid w:val="00784152"/>
    <w:rsid w:val="00793CFF"/>
    <w:rsid w:val="007B2BD3"/>
    <w:rsid w:val="007E52BB"/>
    <w:rsid w:val="007F3902"/>
    <w:rsid w:val="00811DBC"/>
    <w:rsid w:val="00812FC0"/>
    <w:rsid w:val="00816452"/>
    <w:rsid w:val="00820355"/>
    <w:rsid w:val="00853003"/>
    <w:rsid w:val="00862A44"/>
    <w:rsid w:val="008658B3"/>
    <w:rsid w:val="00882A11"/>
    <w:rsid w:val="008B2537"/>
    <w:rsid w:val="008C2744"/>
    <w:rsid w:val="008D7B58"/>
    <w:rsid w:val="008F43BA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858B8"/>
    <w:rsid w:val="009954AA"/>
    <w:rsid w:val="009A1C7D"/>
    <w:rsid w:val="009E1040"/>
    <w:rsid w:val="009E1820"/>
    <w:rsid w:val="009F09A3"/>
    <w:rsid w:val="00A313C8"/>
    <w:rsid w:val="00A40C08"/>
    <w:rsid w:val="00A818B0"/>
    <w:rsid w:val="00AC779C"/>
    <w:rsid w:val="00AE1366"/>
    <w:rsid w:val="00AE3EE4"/>
    <w:rsid w:val="00B07F60"/>
    <w:rsid w:val="00B30D0A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28A8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43A75"/>
    <w:rsid w:val="00F87CF1"/>
    <w:rsid w:val="00FB4426"/>
    <w:rsid w:val="00FC2C3E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216B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3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35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pn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1.xml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hyperlink" Target="https://i1.rgstatic.net/ii/profile.image/272248409948186-1441920487494_Q512/Vasif_Hasirci.jpg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5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hyperlink" Target="http://www.bmes.nthu.edu.tw/ezfiles/942/1942/pictures/566/part_154264_6900997_47039.jpg" TargetMode="External"/><Relationship Id="rId30" Type="http://schemas.openxmlformats.org/officeDocument/2006/relationships/image" Target="media/image26.png"/><Relationship Id="rId35" Type="http://schemas.openxmlformats.org/officeDocument/2006/relationships/header" Target="header3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png"/><Relationship Id="rId1" Type="http://schemas.openxmlformats.org/officeDocument/2006/relationships/image" Target="media/image18.png"/><Relationship Id="rId6" Type="http://schemas.openxmlformats.org/officeDocument/2006/relationships/image" Target="media/image23.png"/><Relationship Id="rId5" Type="http://schemas.openxmlformats.org/officeDocument/2006/relationships/image" Target="media/image22.png"/><Relationship Id="rId4" Type="http://schemas.openxmlformats.org/officeDocument/2006/relationships/image" Target="media/image2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png"/><Relationship Id="rId1" Type="http://schemas.openxmlformats.org/officeDocument/2006/relationships/image" Target="media/image18.png"/><Relationship Id="rId6" Type="http://schemas.openxmlformats.org/officeDocument/2006/relationships/image" Target="media/image23.png"/><Relationship Id="rId5" Type="http://schemas.openxmlformats.org/officeDocument/2006/relationships/image" Target="media/image22.png"/><Relationship Id="rId4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16719F55-7DCD-415F-99ED-ABE887F1F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4</cp:revision>
  <cp:lastPrinted>2019-09-04T05:22:00Z</cp:lastPrinted>
  <dcterms:created xsi:type="dcterms:W3CDTF">2019-09-11T03:53:00Z</dcterms:created>
  <dcterms:modified xsi:type="dcterms:W3CDTF">2019-10-08T04:35:00Z</dcterms:modified>
</cp:coreProperties>
</file>